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C0464" w14:textId="627A22D9" w:rsidR="0D4B01D3" w:rsidRDefault="00007957" w:rsidP="19498BAC">
      <w:pPr>
        <w:rPr>
          <w:rFonts w:ascii="Arial" w:eastAsia="Arial" w:hAnsi="Arial" w:cs="Arial"/>
          <w:i/>
          <w:iCs/>
        </w:rPr>
      </w:pPr>
      <w:hyperlink r:id="rId4">
        <w:r w:rsidR="0D4B01D3" w:rsidRPr="19498BAC">
          <w:rPr>
            <w:rStyle w:val="Hyperlink"/>
            <w:rFonts w:ascii="Arial" w:eastAsia="Arial" w:hAnsi="Arial" w:cs="Arial"/>
            <w:i/>
            <w:iCs/>
            <w:color w:val="1155CC"/>
          </w:rPr>
          <w:t>Here</w:t>
        </w:r>
        <w:r w:rsidR="0D4B01D3" w:rsidRPr="19498BAC">
          <w:rPr>
            <w:rStyle w:val="Hyperlink"/>
            <w:rFonts w:ascii="Arial" w:eastAsia="Arial" w:hAnsi="Arial" w:cs="Arial"/>
            <w:i/>
            <w:iCs/>
            <w:color w:val="1155CC"/>
            <w:u w:val="none"/>
          </w:rPr>
          <w:t xml:space="preserve"> </w:t>
        </w:r>
      </w:hyperlink>
      <w:r w:rsidR="0D4B01D3" w:rsidRPr="19498BAC">
        <w:rPr>
          <w:rFonts w:ascii="Arial" w:eastAsia="Arial" w:hAnsi="Arial" w:cs="Arial"/>
          <w:i/>
          <w:iCs/>
        </w:rPr>
        <w:t xml:space="preserve">is a CGI reconstruction of the last day of Pompeii. Watch it and then, using your new vocabulary, describe </w:t>
      </w:r>
      <w:r w:rsidR="0D4B01D3" w:rsidRPr="19498BAC">
        <w:rPr>
          <w:rFonts w:ascii="Arial" w:eastAsia="Arial" w:hAnsi="Arial" w:cs="Arial"/>
          <w:b/>
          <w:bCs/>
          <w:i/>
          <w:iCs/>
        </w:rPr>
        <w:t>Latine</w:t>
      </w:r>
      <w:r w:rsidR="0D4B01D3" w:rsidRPr="19498BAC">
        <w:rPr>
          <w:rFonts w:ascii="Arial" w:eastAsia="Arial" w:hAnsi="Arial" w:cs="Arial"/>
          <w:i/>
          <w:iCs/>
        </w:rPr>
        <w:t xml:space="preserve"> what is happening at each hour:</w:t>
      </w:r>
    </w:p>
    <w:p w14:paraId="7CB6FB67" w14:textId="3C3F56A4" w:rsidR="0D4B01D3" w:rsidRDefault="0D4B01D3">
      <w:r>
        <w:br/>
      </w:r>
    </w:p>
    <w:p w14:paraId="0991F1EF" w14:textId="3EFB0948" w:rsidR="00131F05" w:rsidRPr="00131F05" w:rsidRDefault="0D4B01D3">
      <w:pPr>
        <w:rPr>
          <w:rFonts w:ascii="Arial" w:eastAsia="Arial" w:hAnsi="Arial" w:cs="Arial"/>
        </w:rPr>
      </w:pPr>
      <w:r w:rsidRPr="19498BAC">
        <w:rPr>
          <w:rFonts w:ascii="Arial" w:eastAsia="Arial" w:hAnsi="Arial" w:cs="Arial"/>
        </w:rPr>
        <w:t>8 am</w:t>
      </w:r>
    </w:p>
    <w:p w14:paraId="1179F346" w14:textId="766225B1" w:rsidR="0D4B01D3" w:rsidRDefault="00131F05">
      <w:r>
        <w:t>Animalia fugent. Terra quatire.</w:t>
      </w:r>
      <w:r w:rsidR="0D4B01D3">
        <w:br/>
      </w:r>
    </w:p>
    <w:p w14:paraId="51DDE8AC" w14:textId="023E5A54" w:rsidR="0D4B01D3" w:rsidRDefault="0D4B01D3">
      <w:r w:rsidRPr="19498BAC">
        <w:rPr>
          <w:rFonts w:ascii="Arial" w:eastAsia="Arial" w:hAnsi="Arial" w:cs="Arial"/>
        </w:rPr>
        <w:t>1 pm</w:t>
      </w:r>
    </w:p>
    <w:p w14:paraId="34E983AE" w14:textId="20889F1A" w:rsidR="0D4B01D3" w:rsidRDefault="00131F05">
      <w:r>
        <w:t>Est nubus et terra maxime quatire. Pumices invidere ad caelum.</w:t>
      </w:r>
      <w:r w:rsidR="0D4B01D3">
        <w:br/>
      </w:r>
    </w:p>
    <w:p w14:paraId="52B7BE52" w14:textId="24178BF0" w:rsidR="0D4B01D3" w:rsidRDefault="0D4B01D3">
      <w:r w:rsidRPr="19498BAC">
        <w:rPr>
          <w:rFonts w:ascii="Arial" w:eastAsia="Arial" w:hAnsi="Arial" w:cs="Arial"/>
        </w:rPr>
        <w:t>3 pm</w:t>
      </w:r>
    </w:p>
    <w:p w14:paraId="2B4B164D" w14:textId="6E976F4D" w:rsidR="0D4B01D3" w:rsidRDefault="00131F05" w:rsidP="00131F05">
      <w:r>
        <w:t>Terra quatire et nubus est magnus. Pumicum et lapum et cinum incidere ab caelus.</w:t>
      </w:r>
      <w:r w:rsidR="0D4B01D3">
        <w:br/>
      </w:r>
    </w:p>
    <w:p w14:paraId="057F6EDD" w14:textId="546C5789" w:rsidR="0D4B01D3" w:rsidRDefault="0D4B01D3">
      <w:r w:rsidRPr="19498BAC">
        <w:rPr>
          <w:rFonts w:ascii="Arial" w:eastAsia="Arial" w:hAnsi="Arial" w:cs="Arial"/>
        </w:rPr>
        <w:t>5 pm</w:t>
      </w:r>
    </w:p>
    <w:p w14:paraId="4AFB97CC" w14:textId="60D556C0" w:rsidR="0D4B01D3" w:rsidRDefault="00426985">
      <w:r>
        <w:t>Domum est ardens et incidere.</w:t>
      </w:r>
      <w:r w:rsidR="00B748F5">
        <w:t xml:space="preserve"> Est incendiam.</w:t>
      </w:r>
      <w:r>
        <w:t xml:space="preserve"> Nubus est gigans et fulmen iit ab caelus. Petrum magnus incidere ab caelum.</w:t>
      </w:r>
      <w:r w:rsidR="0D4B01D3">
        <w:br/>
      </w:r>
    </w:p>
    <w:p w14:paraId="1ECE564E" w14:textId="18488838" w:rsidR="0D4B01D3" w:rsidRDefault="0D4B01D3">
      <w:r w:rsidRPr="19498BAC">
        <w:rPr>
          <w:rFonts w:ascii="Arial" w:eastAsia="Arial" w:hAnsi="Arial" w:cs="Arial"/>
        </w:rPr>
        <w:t>8 pm</w:t>
      </w:r>
    </w:p>
    <w:p w14:paraId="34483864" w14:textId="3BB81998" w:rsidR="0D4B01D3" w:rsidRDefault="00B748F5">
      <w:r>
        <w:t>Domum incidere. Cinis incideres.</w:t>
      </w:r>
      <w:r w:rsidR="0D4B01D3">
        <w:br/>
      </w:r>
    </w:p>
    <w:p w14:paraId="5062400C" w14:textId="64F79A09" w:rsidR="0D4B01D3" w:rsidRDefault="0D4B01D3">
      <w:r w:rsidRPr="19498BAC">
        <w:rPr>
          <w:rFonts w:ascii="Arial" w:eastAsia="Arial" w:hAnsi="Arial" w:cs="Arial"/>
        </w:rPr>
        <w:t>1 am</w:t>
      </w:r>
    </w:p>
    <w:p w14:paraId="3C0C4D29" w14:textId="6011D8B2" w:rsidR="0D4B01D3" w:rsidRDefault="00B748F5">
      <w:r>
        <w:t>Terra quatire.</w:t>
      </w:r>
      <w:r w:rsidR="0D4B01D3">
        <w:br/>
      </w:r>
    </w:p>
    <w:p w14:paraId="27A27422" w14:textId="1CAE9D8B" w:rsidR="0D4B01D3" w:rsidRDefault="0D4B01D3">
      <w:r w:rsidRPr="19498BAC">
        <w:rPr>
          <w:rFonts w:ascii="Arial" w:eastAsia="Arial" w:hAnsi="Arial" w:cs="Arial"/>
        </w:rPr>
        <w:t>6 am</w:t>
      </w:r>
    </w:p>
    <w:p w14:paraId="5E180A1C" w14:textId="7C915E64" w:rsidR="0D4B01D3" w:rsidRDefault="00B748F5">
      <w:r>
        <w:t xml:space="preserve">Terra quatire. </w:t>
      </w:r>
      <w:r w:rsidR="00007957">
        <w:t>Maxime nubes de cinis incidere in urbs.</w:t>
      </w:r>
      <w:bookmarkStart w:id="0" w:name="_GoBack"/>
      <w:bookmarkEnd w:id="0"/>
      <w:r w:rsidR="0D4B01D3">
        <w:br/>
      </w:r>
    </w:p>
    <w:p w14:paraId="438021F7" w14:textId="1A996ED8" w:rsidR="19498BAC" w:rsidRDefault="19498BAC" w:rsidP="19498BAC"/>
    <w:sectPr w:rsidR="19498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MLG0MDYEMswszZV0lIJTi4sz8/NACgxrAQOmniwsAAAA"/>
  </w:docVars>
  <w:rsids>
    <w:rsidRoot w:val="55E4D1AC"/>
    <w:rsid w:val="00007957"/>
    <w:rsid w:val="00131F05"/>
    <w:rsid w:val="00426985"/>
    <w:rsid w:val="00B748F5"/>
    <w:rsid w:val="0D4B01D3"/>
    <w:rsid w:val="1251A027"/>
    <w:rsid w:val="19498BAC"/>
    <w:rsid w:val="55E4D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4D1AC"/>
  <w15:chartTrackingRefBased/>
  <w15:docId w15:val="{28D6E72D-7BC5-477B-8A2E-75C67C372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31F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08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dY_3ggKg0B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wrence, Jamie (MHS)</dc:creator>
  <cp:keywords/>
  <dc:description/>
  <cp:lastModifiedBy>Andrew Martin</cp:lastModifiedBy>
  <cp:revision>4</cp:revision>
  <dcterms:created xsi:type="dcterms:W3CDTF">2020-03-22T20:54:00Z</dcterms:created>
  <dcterms:modified xsi:type="dcterms:W3CDTF">2020-03-26T14:52:00Z</dcterms:modified>
</cp:coreProperties>
</file>